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55396" w14:textId="77777777" w:rsidR="00716682" w:rsidRPr="00D04C54" w:rsidRDefault="00716682" w:rsidP="00716682">
      <w:pPr>
        <w:jc w:val="center"/>
        <w:rPr>
          <w:rFonts w:cs="Times New Roman"/>
          <w:sz w:val="28"/>
        </w:rPr>
      </w:pPr>
      <w:r w:rsidRPr="00D04C54">
        <w:rPr>
          <w:rFonts w:cs="Times New Roman"/>
          <w:sz w:val="28"/>
        </w:rPr>
        <w:t>Texas A&amp;M University–Kingsville</w:t>
      </w:r>
    </w:p>
    <w:p w14:paraId="46846A53" w14:textId="77777777" w:rsidR="00716682" w:rsidRPr="00D04C54" w:rsidRDefault="00716682" w:rsidP="00716682">
      <w:pPr>
        <w:jc w:val="center"/>
        <w:rPr>
          <w:rFonts w:ascii="Lucida Calligraphy" w:hAnsi="Lucida Calligraphy"/>
          <w:sz w:val="48"/>
        </w:rPr>
      </w:pPr>
      <w:r w:rsidRPr="00D04C54">
        <w:rPr>
          <w:rFonts w:ascii="Lucida Calligraphy" w:hAnsi="Lucida Calligraphy"/>
          <w:sz w:val="52"/>
        </w:rPr>
        <w:t>S</w:t>
      </w:r>
      <w:r w:rsidRPr="00D04C54">
        <w:rPr>
          <w:rFonts w:ascii="Lucida Calligraphy" w:hAnsi="Lucida Calligraphy"/>
          <w:sz w:val="48"/>
        </w:rPr>
        <w:t xml:space="preserve">tudent </w:t>
      </w:r>
      <w:r w:rsidRPr="00D04C54">
        <w:rPr>
          <w:rFonts w:ascii="Lucida Calligraphy" w:hAnsi="Lucida Calligraphy"/>
          <w:sz w:val="52"/>
        </w:rPr>
        <w:t>G</w:t>
      </w:r>
      <w:r w:rsidRPr="00D04C54">
        <w:rPr>
          <w:rFonts w:ascii="Lucida Calligraphy" w:hAnsi="Lucida Calligraphy"/>
          <w:sz w:val="48"/>
        </w:rPr>
        <w:t xml:space="preserve">overnment </w:t>
      </w:r>
      <w:r w:rsidRPr="00D04C54">
        <w:rPr>
          <w:rFonts w:ascii="Lucida Calligraphy" w:hAnsi="Lucida Calligraphy"/>
          <w:sz w:val="52"/>
        </w:rPr>
        <w:t>A</w:t>
      </w:r>
      <w:r w:rsidRPr="00D04C54">
        <w:rPr>
          <w:rFonts w:ascii="Lucida Calligraphy" w:hAnsi="Lucida Calligraphy"/>
          <w:sz w:val="48"/>
        </w:rPr>
        <w:t>ssociation</w:t>
      </w:r>
    </w:p>
    <w:p w14:paraId="60EFBAE8" w14:textId="77777777" w:rsidR="00716682" w:rsidRDefault="00716682" w:rsidP="00716682">
      <w:pPr>
        <w:pBdr>
          <w:bottom w:val="single" w:sz="6" w:space="1" w:color="auto"/>
        </w:pBdr>
        <w:jc w:val="center"/>
        <w:rPr>
          <w:rFonts w:ascii="Engravers MT" w:hAnsi="Engravers MT"/>
          <w:sz w:val="28"/>
        </w:rPr>
      </w:pPr>
    </w:p>
    <w:p w14:paraId="67E23E6E" w14:textId="7AA79C93" w:rsidR="00716682" w:rsidRPr="00D04C54" w:rsidRDefault="00716682" w:rsidP="00716682">
      <w:pPr>
        <w:pBdr>
          <w:bottom w:val="single" w:sz="6" w:space="1" w:color="auto"/>
        </w:pBdr>
        <w:jc w:val="center"/>
        <w:rPr>
          <w:rFonts w:ascii="Engravers MT" w:hAnsi="Engravers MT"/>
          <w:sz w:val="26"/>
          <w:szCs w:val="26"/>
        </w:rPr>
      </w:pPr>
      <w:r w:rsidRPr="00D04C54">
        <w:rPr>
          <w:rFonts w:ascii="Engravers MT" w:hAnsi="Engravers MT"/>
          <w:sz w:val="26"/>
          <w:szCs w:val="26"/>
        </w:rPr>
        <w:t xml:space="preserve">SENATE </w:t>
      </w:r>
      <w:r w:rsidR="00191200">
        <w:rPr>
          <w:rFonts w:ascii="Engravers MT" w:hAnsi="Engravers MT"/>
          <w:sz w:val="26"/>
          <w:szCs w:val="26"/>
        </w:rPr>
        <w:t xml:space="preserve">Bill </w:t>
      </w:r>
      <w:r w:rsidRPr="00D04C54">
        <w:rPr>
          <w:rFonts w:ascii="Engravers MT" w:hAnsi="Engravers MT"/>
          <w:sz w:val="26"/>
          <w:szCs w:val="26"/>
        </w:rPr>
        <w:t>9</w:t>
      </w:r>
      <w:r w:rsidR="00924C21">
        <w:rPr>
          <w:rFonts w:ascii="Engravers MT" w:hAnsi="Engravers MT"/>
          <w:sz w:val="26"/>
          <w:szCs w:val="26"/>
        </w:rPr>
        <w:t>7</w:t>
      </w:r>
      <w:r w:rsidRPr="00D04C54">
        <w:rPr>
          <w:rFonts w:ascii="Engravers MT" w:hAnsi="Engravers MT"/>
          <w:sz w:val="26"/>
          <w:szCs w:val="26"/>
        </w:rPr>
        <w:t>-</w:t>
      </w:r>
      <w:r w:rsidR="00924C21">
        <w:rPr>
          <w:rFonts w:ascii="Engravers MT" w:hAnsi="Engravers MT"/>
          <w:sz w:val="26"/>
          <w:szCs w:val="26"/>
        </w:rPr>
        <w:t xml:space="preserve">0# </w:t>
      </w:r>
      <w:r w:rsidR="00845780">
        <w:rPr>
          <w:rFonts w:ascii="Engravers MT" w:hAnsi="Engravers MT"/>
          <w:sz w:val="26"/>
          <w:szCs w:val="26"/>
        </w:rPr>
        <w:t xml:space="preserve">   Date:</w:t>
      </w:r>
      <w:r w:rsidR="00C12C45">
        <w:rPr>
          <w:rFonts w:ascii="Engravers MT" w:hAnsi="Engravers MT"/>
          <w:sz w:val="26"/>
          <w:szCs w:val="26"/>
        </w:rPr>
        <w:t xml:space="preserve"> </w:t>
      </w:r>
      <w:r w:rsidR="00845780">
        <w:rPr>
          <w:rFonts w:ascii="Engravers MT" w:hAnsi="Engravers MT"/>
          <w:sz w:val="26"/>
          <w:szCs w:val="26"/>
        </w:rPr>
        <w:t>month day, year</w:t>
      </w:r>
    </w:p>
    <w:p w14:paraId="6D81EE3B" w14:textId="721EBCD3" w:rsidR="00716682" w:rsidRPr="00D04C54" w:rsidRDefault="00716682" w:rsidP="00716682">
      <w:pPr>
        <w:pBdr>
          <w:bottom w:val="single" w:sz="6" w:space="1" w:color="auto"/>
        </w:pBdr>
        <w:jc w:val="center"/>
        <w:rPr>
          <w:rFonts w:ascii="Engravers MT" w:hAnsi="Engravers MT"/>
          <w:sz w:val="26"/>
          <w:szCs w:val="26"/>
        </w:rPr>
      </w:pPr>
      <w:r w:rsidRPr="00D04C54">
        <w:rPr>
          <w:rFonts w:ascii="Engravers MT" w:hAnsi="Engravers MT"/>
          <w:sz w:val="26"/>
          <w:szCs w:val="26"/>
        </w:rPr>
        <w:t xml:space="preserve">Written by: </w:t>
      </w:r>
      <w:r w:rsidR="00924C21">
        <w:rPr>
          <w:rFonts w:ascii="Engravers MT" w:hAnsi="Engravers MT"/>
          <w:sz w:val="26"/>
          <w:szCs w:val="26"/>
        </w:rPr>
        <w:t>(</w:t>
      </w:r>
      <w:r w:rsidR="006E5184">
        <w:rPr>
          <w:rFonts w:ascii="Engravers MT" w:hAnsi="Engravers MT"/>
          <w:sz w:val="26"/>
          <w:szCs w:val="26"/>
        </w:rPr>
        <w:t xml:space="preserve">student </w:t>
      </w:r>
      <w:r w:rsidR="00924C21">
        <w:rPr>
          <w:rFonts w:ascii="Engravers MT" w:hAnsi="Engravers MT"/>
          <w:sz w:val="26"/>
          <w:szCs w:val="26"/>
        </w:rPr>
        <w:t>First Last Name(S))</w:t>
      </w:r>
    </w:p>
    <w:p w14:paraId="2C9D3955" w14:textId="22324900" w:rsidR="00716682" w:rsidRPr="00D04C54" w:rsidRDefault="00716682" w:rsidP="00716682">
      <w:pPr>
        <w:pBdr>
          <w:bottom w:val="single" w:sz="6" w:space="1" w:color="auto"/>
        </w:pBdr>
        <w:jc w:val="center"/>
        <w:rPr>
          <w:rFonts w:ascii="Engravers MT" w:hAnsi="Engravers MT"/>
          <w:sz w:val="26"/>
          <w:szCs w:val="26"/>
        </w:rPr>
      </w:pPr>
      <w:r w:rsidRPr="00D04C54">
        <w:rPr>
          <w:rFonts w:ascii="Engravers MT" w:hAnsi="Engravers MT"/>
          <w:sz w:val="26"/>
          <w:szCs w:val="26"/>
        </w:rPr>
        <w:t xml:space="preserve">Sponsored by: </w:t>
      </w:r>
      <w:r w:rsidR="00924C21">
        <w:rPr>
          <w:rFonts w:ascii="Engravers MT" w:hAnsi="Engravers MT"/>
          <w:sz w:val="26"/>
          <w:szCs w:val="26"/>
        </w:rPr>
        <w:t>(Senator first last name(S))</w:t>
      </w:r>
    </w:p>
    <w:p w14:paraId="26AD3AF0" w14:textId="22953734" w:rsidR="00716682" w:rsidRDefault="00716682" w:rsidP="00716682">
      <w:pPr>
        <w:rPr>
          <w:rFonts w:ascii="Engravers MT" w:hAnsi="Engravers MT"/>
          <w:b/>
          <w:bCs/>
          <w:sz w:val="8"/>
          <w:szCs w:val="23"/>
        </w:rPr>
      </w:pPr>
    </w:p>
    <w:p w14:paraId="517395D7" w14:textId="77777777" w:rsidR="002B28A7" w:rsidRPr="00716682" w:rsidRDefault="002B28A7" w:rsidP="00716682">
      <w:pPr>
        <w:rPr>
          <w:rFonts w:ascii="Engravers MT" w:hAnsi="Engravers MT"/>
          <w:b/>
          <w:bCs/>
          <w:sz w:val="8"/>
          <w:szCs w:val="23"/>
        </w:rPr>
      </w:pPr>
    </w:p>
    <w:p w14:paraId="207B6050" w14:textId="6DC8B938" w:rsidR="00716682" w:rsidRDefault="006E5184" w:rsidP="00716682">
      <w:pPr>
        <w:jc w:val="center"/>
        <w:rPr>
          <w:rFonts w:cs="Times New Roman"/>
          <w:sz w:val="23"/>
          <w:szCs w:val="23"/>
        </w:rPr>
      </w:pPr>
      <w:r>
        <w:rPr>
          <w:rFonts w:cs="Times New Roman"/>
          <w:sz w:val="23"/>
          <w:szCs w:val="23"/>
        </w:rPr>
        <w:t>Title</w:t>
      </w:r>
    </w:p>
    <w:p w14:paraId="2F39AE1E" w14:textId="77777777" w:rsidR="006E5184" w:rsidRPr="00716682" w:rsidRDefault="006E5184" w:rsidP="00716682">
      <w:pPr>
        <w:jc w:val="center"/>
        <w:rPr>
          <w:rFonts w:cs="Times New Roman"/>
          <w:sz w:val="12"/>
          <w:szCs w:val="23"/>
        </w:rPr>
      </w:pPr>
    </w:p>
    <w:p w14:paraId="209948C7" w14:textId="77777777" w:rsidR="00716682" w:rsidRPr="00D04C54" w:rsidRDefault="00716682" w:rsidP="00716682">
      <w:pPr>
        <w:rPr>
          <w:rFonts w:cs="Times New Roman"/>
          <w:sz w:val="23"/>
          <w:szCs w:val="23"/>
        </w:rPr>
      </w:pPr>
      <w:r w:rsidRPr="00D04C54">
        <w:rPr>
          <w:rFonts w:cs="Times New Roman"/>
          <w:b/>
          <w:sz w:val="23"/>
          <w:szCs w:val="23"/>
        </w:rPr>
        <w:t>WHEREAS;</w:t>
      </w:r>
      <w:r w:rsidRPr="00D04C54">
        <w:rPr>
          <w:rFonts w:cs="Times New Roman"/>
          <w:sz w:val="23"/>
          <w:szCs w:val="23"/>
        </w:rPr>
        <w:t xml:space="preserve"> the purpose of the Student Government Association of Texas A&amp;M University – Kingsville is to promote the interest of students’ life; and,</w:t>
      </w:r>
    </w:p>
    <w:p w14:paraId="3389B543" w14:textId="77777777" w:rsidR="00716682" w:rsidRPr="00D04C54" w:rsidRDefault="00716682" w:rsidP="00716682">
      <w:pPr>
        <w:rPr>
          <w:rFonts w:cs="Times New Roman"/>
          <w:sz w:val="23"/>
          <w:szCs w:val="23"/>
        </w:rPr>
      </w:pPr>
    </w:p>
    <w:p w14:paraId="0B024861" w14:textId="12339396" w:rsidR="00AD7749" w:rsidRPr="00D04C54" w:rsidRDefault="00716682" w:rsidP="00924C21">
      <w:pPr>
        <w:rPr>
          <w:rFonts w:cs="Times New Roman"/>
          <w:bCs/>
          <w:sz w:val="23"/>
          <w:szCs w:val="23"/>
        </w:rPr>
      </w:pPr>
      <w:r w:rsidRPr="00D04C54">
        <w:rPr>
          <w:rFonts w:cs="Times New Roman"/>
          <w:b/>
          <w:sz w:val="23"/>
          <w:szCs w:val="23"/>
        </w:rPr>
        <w:t>WHEREAS;</w:t>
      </w:r>
      <w:r w:rsidR="00065D71">
        <w:rPr>
          <w:rFonts w:cs="Times New Roman"/>
          <w:sz w:val="23"/>
          <w:szCs w:val="23"/>
        </w:rPr>
        <w:t xml:space="preserve"> </w:t>
      </w:r>
      <w:r w:rsidR="00924C21">
        <w:rPr>
          <w:rFonts w:cs="Times New Roman"/>
          <w:sz w:val="23"/>
          <w:szCs w:val="23"/>
        </w:rPr>
        <w:t>…….</w:t>
      </w:r>
    </w:p>
    <w:p w14:paraId="00145441" w14:textId="53BC1EC6" w:rsidR="00716682" w:rsidRPr="00D04C54" w:rsidRDefault="00716682" w:rsidP="00716682">
      <w:pPr>
        <w:rPr>
          <w:rFonts w:cs="Times New Roman"/>
          <w:sz w:val="23"/>
          <w:szCs w:val="23"/>
        </w:rPr>
      </w:pPr>
    </w:p>
    <w:p w14:paraId="26F1038D" w14:textId="5A5A6E6A" w:rsidR="00716682" w:rsidRPr="00D04C54" w:rsidRDefault="00716682" w:rsidP="00716682">
      <w:pPr>
        <w:rPr>
          <w:rFonts w:cs="Times New Roman"/>
          <w:sz w:val="23"/>
          <w:szCs w:val="23"/>
        </w:rPr>
      </w:pPr>
      <w:r w:rsidRPr="00D04C54">
        <w:rPr>
          <w:rFonts w:cs="Times New Roman"/>
          <w:b/>
          <w:sz w:val="23"/>
          <w:szCs w:val="23"/>
        </w:rPr>
        <w:t>THEREFORE, LET IT BE RESOLVED:</w:t>
      </w:r>
      <w:r w:rsidRPr="00D04C54">
        <w:rPr>
          <w:rFonts w:cs="Times New Roman"/>
          <w:sz w:val="23"/>
          <w:szCs w:val="23"/>
        </w:rPr>
        <w:t xml:space="preserve"> that the Student Government Association of Texas A&amp;M University – Kingsville </w:t>
      </w:r>
      <w:proofErr w:type="gramStart"/>
      <w:r w:rsidR="00924C21">
        <w:rPr>
          <w:rFonts w:cs="Times New Roman"/>
          <w:sz w:val="23"/>
          <w:szCs w:val="23"/>
        </w:rPr>
        <w:t>…..</w:t>
      </w:r>
      <w:proofErr w:type="gramEnd"/>
    </w:p>
    <w:p w14:paraId="07220C13" w14:textId="77777777" w:rsidR="00716682" w:rsidRPr="00D04C54" w:rsidRDefault="00716682" w:rsidP="00716682">
      <w:pPr>
        <w:rPr>
          <w:rFonts w:cs="Times New Roman"/>
          <w:sz w:val="23"/>
          <w:szCs w:val="23"/>
        </w:rPr>
      </w:pPr>
    </w:p>
    <w:p w14:paraId="4035D978" w14:textId="0362FB90" w:rsidR="00716682" w:rsidRDefault="00716682" w:rsidP="00716682">
      <w:r w:rsidRPr="00D04C54">
        <w:rPr>
          <w:rFonts w:cs="Times New Roman"/>
          <w:b/>
          <w:bCs/>
          <w:sz w:val="23"/>
          <w:szCs w:val="23"/>
        </w:rPr>
        <w:t>THEREFORE, LET IT FURTHER BE RESOLVED:</w:t>
      </w:r>
      <w:r w:rsidRPr="00D04C54">
        <w:rPr>
          <w:rFonts w:cs="Times New Roman"/>
          <w:sz w:val="23"/>
          <w:szCs w:val="23"/>
        </w:rPr>
        <w:t xml:space="preserve"> </w:t>
      </w:r>
    </w:p>
    <w:p w14:paraId="1456D8E5" w14:textId="0B3E8AEA" w:rsidR="002B28A7" w:rsidRDefault="002B28A7" w:rsidP="00716682"/>
    <w:p w14:paraId="3867354B" w14:textId="07596DBA" w:rsidR="00716682" w:rsidRDefault="00716682" w:rsidP="00716682">
      <w:pPr>
        <w:rPr>
          <w:i/>
          <w:color w:val="3B3838" w:themeColor="background2" w:themeShade="40"/>
        </w:rPr>
      </w:pPr>
    </w:p>
    <w:p w14:paraId="0CD324B5" w14:textId="1B33E6B5" w:rsidR="00924C21" w:rsidRDefault="00924C21" w:rsidP="00716682">
      <w:pPr>
        <w:rPr>
          <w:i/>
          <w:color w:val="3B3838" w:themeColor="background2" w:themeShade="40"/>
        </w:rPr>
      </w:pPr>
    </w:p>
    <w:p w14:paraId="31267503" w14:textId="77777777" w:rsidR="00924C21" w:rsidRPr="00D04C54" w:rsidRDefault="00924C21" w:rsidP="00716682">
      <w:pPr>
        <w:rPr>
          <w:rFonts w:cs="Times New Roman"/>
          <w:sz w:val="23"/>
          <w:szCs w:val="23"/>
        </w:rPr>
      </w:pPr>
    </w:p>
    <w:p w14:paraId="6A746233" w14:textId="77777777" w:rsidR="00716682" w:rsidRPr="00D04C54" w:rsidRDefault="00716682" w:rsidP="00716682">
      <w:pPr>
        <w:rPr>
          <w:rFonts w:cs="Times New Roman"/>
          <w:sz w:val="23"/>
          <w:szCs w:val="23"/>
        </w:rPr>
      </w:pPr>
    </w:p>
    <w:p w14:paraId="0DE82435" w14:textId="77777777" w:rsidR="00716682" w:rsidRPr="00D04C54" w:rsidRDefault="00716682" w:rsidP="00716682">
      <w:pPr>
        <w:rPr>
          <w:rFonts w:cs="Times New Roman"/>
          <w:sz w:val="23"/>
          <w:szCs w:val="23"/>
        </w:rPr>
      </w:pPr>
      <w:r w:rsidRPr="00D04C54">
        <w:rPr>
          <w:rFonts w:cs="Times New Roman"/>
          <w:sz w:val="23"/>
          <w:szCs w:val="23"/>
        </w:rPr>
        <w:t>DATE: _______________________</w:t>
      </w:r>
      <w:r w:rsidRPr="00D04C54">
        <w:rPr>
          <w:rFonts w:cs="Times New Roman"/>
          <w:sz w:val="23"/>
          <w:szCs w:val="23"/>
        </w:rPr>
        <w:tab/>
        <w:t>CERTIFIED BY: _________________________________</w:t>
      </w:r>
    </w:p>
    <w:p w14:paraId="1DC1CB64" w14:textId="622CD058" w:rsidR="00716682" w:rsidRPr="00D04C54" w:rsidRDefault="00716682" w:rsidP="00716682">
      <w:pPr>
        <w:rPr>
          <w:rFonts w:cs="Times New Roman"/>
          <w:sz w:val="23"/>
          <w:szCs w:val="23"/>
        </w:rPr>
      </w:pP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="00845780">
        <w:rPr>
          <w:rFonts w:cs="Times New Roman"/>
          <w:sz w:val="23"/>
          <w:szCs w:val="23"/>
        </w:rPr>
        <w:t>Jackie Estelle</w:t>
      </w:r>
    </w:p>
    <w:p w14:paraId="2EA46F68" w14:textId="066EA28A" w:rsidR="00716682" w:rsidRPr="00D04C54" w:rsidRDefault="00716682" w:rsidP="00716682">
      <w:pPr>
        <w:rPr>
          <w:rFonts w:cs="Times New Roman"/>
          <w:sz w:val="23"/>
          <w:szCs w:val="23"/>
        </w:rPr>
      </w:pP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  <w:t>Student Body Vice-President</w:t>
      </w:r>
    </w:p>
    <w:p w14:paraId="7552A578" w14:textId="77777777" w:rsidR="00716682" w:rsidRPr="00D04C54" w:rsidRDefault="00716682" w:rsidP="00716682">
      <w:pPr>
        <w:rPr>
          <w:rFonts w:cs="Times New Roman"/>
          <w:sz w:val="23"/>
          <w:szCs w:val="23"/>
        </w:rPr>
      </w:pPr>
    </w:p>
    <w:p w14:paraId="7EA2F1BD" w14:textId="77777777" w:rsidR="00716682" w:rsidRPr="00D04C54" w:rsidRDefault="00716682" w:rsidP="00716682">
      <w:pPr>
        <w:rPr>
          <w:rFonts w:cs="Times New Roman"/>
          <w:sz w:val="23"/>
          <w:szCs w:val="23"/>
        </w:rPr>
      </w:pPr>
      <w:r w:rsidRPr="00D04C54">
        <w:rPr>
          <w:rFonts w:cs="Times New Roman"/>
          <w:sz w:val="23"/>
          <w:szCs w:val="23"/>
        </w:rPr>
        <w:t>ACTION: __________________ DULY APPROVED: _________________________________</w:t>
      </w:r>
    </w:p>
    <w:p w14:paraId="4C20D752" w14:textId="0E98D55C" w:rsidR="00716682" w:rsidRPr="00D04C54" w:rsidRDefault="00716682" w:rsidP="00716682">
      <w:pPr>
        <w:rPr>
          <w:rFonts w:cs="Times New Roman"/>
          <w:sz w:val="23"/>
          <w:szCs w:val="23"/>
        </w:rPr>
      </w:pP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="00845780">
        <w:rPr>
          <w:rFonts w:cs="Times New Roman"/>
          <w:sz w:val="23"/>
          <w:szCs w:val="23"/>
        </w:rPr>
        <w:t xml:space="preserve">Tyler </w:t>
      </w:r>
      <w:proofErr w:type="spellStart"/>
      <w:r w:rsidR="00845780">
        <w:rPr>
          <w:rFonts w:cs="Times New Roman"/>
          <w:sz w:val="23"/>
          <w:szCs w:val="23"/>
        </w:rPr>
        <w:t>Larraga</w:t>
      </w:r>
      <w:proofErr w:type="spellEnd"/>
    </w:p>
    <w:p w14:paraId="5C3775F0" w14:textId="198A85D0" w:rsidR="00A77D43" w:rsidRPr="00B844EA" w:rsidRDefault="00716682" w:rsidP="00B844EA">
      <w:pPr>
        <w:ind w:left="5760"/>
        <w:rPr>
          <w:rFonts w:cs="Times New Roman"/>
          <w:sz w:val="23"/>
          <w:szCs w:val="23"/>
        </w:rPr>
      </w:pPr>
      <w:r w:rsidRPr="00D04C54">
        <w:rPr>
          <w:rFonts w:cs="Times New Roman"/>
          <w:sz w:val="23"/>
          <w:szCs w:val="23"/>
        </w:rPr>
        <w:t xml:space="preserve">      Student Body President</w:t>
      </w:r>
    </w:p>
    <w:sectPr w:rsidR="00A77D43" w:rsidRPr="00B844EA" w:rsidSect="00461DB4">
      <w:headerReference w:type="even" r:id="rId11"/>
      <w:headerReference w:type="default" r:id="rId12"/>
      <w:footerReference w:type="default" r:id="rId13"/>
      <w:headerReference w:type="first" r:id="rId14"/>
      <w:pgSz w:w="12240" w:h="15840"/>
      <w:pgMar w:top="504" w:right="1440" w:bottom="58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3DC01" w14:textId="77777777" w:rsidR="00A70839" w:rsidRDefault="00A70839" w:rsidP="0072030C">
      <w:r>
        <w:separator/>
      </w:r>
    </w:p>
  </w:endnote>
  <w:endnote w:type="continuationSeparator" w:id="0">
    <w:p w14:paraId="58C07AC3" w14:textId="77777777" w:rsidR="00A70839" w:rsidRDefault="00A70839" w:rsidP="007203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6333675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D457FB5" w14:textId="1803D14B" w:rsidR="0071076E" w:rsidRDefault="0071076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D13FF9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D13FF9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2FD503A5" w14:textId="77777777" w:rsidR="0071076E" w:rsidRDefault="007107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ED093" w14:textId="77777777" w:rsidR="00A70839" w:rsidRDefault="00A70839" w:rsidP="0072030C">
      <w:r>
        <w:separator/>
      </w:r>
    </w:p>
  </w:footnote>
  <w:footnote w:type="continuationSeparator" w:id="0">
    <w:p w14:paraId="40031455" w14:textId="77777777" w:rsidR="00A70839" w:rsidRDefault="00A70839" w:rsidP="007203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A1F15" w14:textId="6BC600AC" w:rsidR="00810C9F" w:rsidRDefault="00000000">
    <w:pPr>
      <w:pStyle w:val="Header"/>
    </w:pPr>
    <w:r>
      <w:rPr>
        <w:noProof/>
      </w:rPr>
      <w:pict w14:anchorId="2614B28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26729938" o:spid="_x0000_s1026" type="#_x0000_t75" style="position:absolute;margin-left:0;margin-top:0;width:468pt;height:468pt;z-index:-251657216;mso-position-horizontal:center;mso-position-horizontal-relative:margin;mso-position-vertical:center;mso-position-vertical-relative:margin" o:allowincell="f">
          <v:imagedata r:id="rId1" o:title="SGA logo-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661EC" w14:textId="6BF17A89" w:rsidR="00810C9F" w:rsidRDefault="00000000" w:rsidP="00E37ABF">
    <w:pPr>
      <w:pStyle w:val="Header"/>
      <w:jc w:val="center"/>
    </w:pPr>
    <w:r>
      <w:rPr>
        <w:noProof/>
      </w:rPr>
      <w:pict w14:anchorId="602CF83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26729939" o:spid="_x0000_s1027" type="#_x0000_t75" style="position:absolute;left:0;text-align:left;margin-left:0;margin-top:0;width:468pt;height:468pt;z-index:-251656192;mso-position-horizontal:center;mso-position-horizontal-relative:margin;mso-position-vertical:center;mso-position-vertical-relative:margin" o:allowincell="f">
          <v:imagedata r:id="rId1" o:title="SGA logo-1" gain="19661f" blacklevel="22938f"/>
          <w10:wrap anchorx="margin" anchory="margin"/>
        </v:shape>
      </w:pict>
    </w:r>
    <w:r w:rsidR="00CD0D42">
      <w:tab/>
    </w:r>
    <w:r w:rsidR="00CD0D42">
      <w:tab/>
    </w:r>
    <w:r w:rsidR="00716682">
      <w:t>S.</w:t>
    </w:r>
    <w:r w:rsidR="00191200">
      <w:t>B</w:t>
    </w:r>
    <w:r w:rsidR="00716682">
      <w:t>. 9</w:t>
    </w:r>
    <w:r w:rsidR="00845780">
      <w:t>7</w:t>
    </w:r>
    <w:r w:rsidR="00716682">
      <w:t>-0</w:t>
    </w:r>
    <w:r w:rsidR="00845780">
      <w:t>#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D2969" w14:textId="7109D75F" w:rsidR="00810C9F" w:rsidRDefault="00000000">
    <w:pPr>
      <w:pStyle w:val="Header"/>
    </w:pPr>
    <w:r>
      <w:rPr>
        <w:noProof/>
      </w:rPr>
      <w:pict w14:anchorId="2198537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26729937" o:spid="_x0000_s1025" type="#_x0000_t75" style="position:absolute;margin-left:0;margin-top:0;width:468pt;height:468pt;z-index:-251658240;mso-position-horizontal:center;mso-position-horizontal-relative:margin;mso-position-vertical:center;mso-position-vertical-relative:margin" o:allowincell="f">
          <v:imagedata r:id="rId1" o:title="SGA logo-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B5A81"/>
    <w:multiLevelType w:val="multilevel"/>
    <w:tmpl w:val="91AA9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4B62445"/>
    <w:multiLevelType w:val="hybridMultilevel"/>
    <w:tmpl w:val="43F0B4BA"/>
    <w:lvl w:ilvl="0" w:tplc="B72A3A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2844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C8B2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32AF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00D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4CD5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C6EE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DCFA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5729F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1453526">
    <w:abstractNumId w:val="1"/>
  </w:num>
  <w:num w:numId="2" w16cid:durableId="14675484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LIwsDQ1NLM0NzBT0lEKTi0uzszPAymwqAUAYuQZZSwAAAA="/>
  </w:docVars>
  <w:rsids>
    <w:rsidRoot w:val="00191D05"/>
    <w:rsid w:val="00034AAE"/>
    <w:rsid w:val="00065D71"/>
    <w:rsid w:val="00094E65"/>
    <w:rsid w:val="001145BB"/>
    <w:rsid w:val="00135C04"/>
    <w:rsid w:val="00167E75"/>
    <w:rsid w:val="00180A4A"/>
    <w:rsid w:val="00191200"/>
    <w:rsid w:val="00191D05"/>
    <w:rsid w:val="001B0360"/>
    <w:rsid w:val="001C7672"/>
    <w:rsid w:val="001F4A7E"/>
    <w:rsid w:val="00211BEA"/>
    <w:rsid w:val="00212341"/>
    <w:rsid w:val="00224F14"/>
    <w:rsid w:val="00230AB8"/>
    <w:rsid w:val="002B28A7"/>
    <w:rsid w:val="002B6F52"/>
    <w:rsid w:val="002F2DAD"/>
    <w:rsid w:val="00342F85"/>
    <w:rsid w:val="003541DE"/>
    <w:rsid w:val="00362DAB"/>
    <w:rsid w:val="003C74A1"/>
    <w:rsid w:val="003E4761"/>
    <w:rsid w:val="0040399D"/>
    <w:rsid w:val="00404F45"/>
    <w:rsid w:val="00454729"/>
    <w:rsid w:val="00461DB4"/>
    <w:rsid w:val="00474671"/>
    <w:rsid w:val="004B6945"/>
    <w:rsid w:val="004C1684"/>
    <w:rsid w:val="004E2722"/>
    <w:rsid w:val="0053618F"/>
    <w:rsid w:val="00585086"/>
    <w:rsid w:val="00590537"/>
    <w:rsid w:val="005C6EA1"/>
    <w:rsid w:val="005D39F6"/>
    <w:rsid w:val="005F4183"/>
    <w:rsid w:val="00616C52"/>
    <w:rsid w:val="006C57CD"/>
    <w:rsid w:val="006E5184"/>
    <w:rsid w:val="006F1F5D"/>
    <w:rsid w:val="0071076E"/>
    <w:rsid w:val="00716682"/>
    <w:rsid w:val="0072030C"/>
    <w:rsid w:val="00720813"/>
    <w:rsid w:val="00766AF3"/>
    <w:rsid w:val="00770374"/>
    <w:rsid w:val="007B0388"/>
    <w:rsid w:val="007B0BF7"/>
    <w:rsid w:val="007B6E83"/>
    <w:rsid w:val="007F7CB5"/>
    <w:rsid w:val="00810C9F"/>
    <w:rsid w:val="0081253D"/>
    <w:rsid w:val="00845780"/>
    <w:rsid w:val="00852EEE"/>
    <w:rsid w:val="008612CE"/>
    <w:rsid w:val="008A6E28"/>
    <w:rsid w:val="008C2C3E"/>
    <w:rsid w:val="008F224F"/>
    <w:rsid w:val="009146F2"/>
    <w:rsid w:val="0092455D"/>
    <w:rsid w:val="00924C21"/>
    <w:rsid w:val="0093056C"/>
    <w:rsid w:val="00937C77"/>
    <w:rsid w:val="00944757"/>
    <w:rsid w:val="009D53D2"/>
    <w:rsid w:val="00A33902"/>
    <w:rsid w:val="00A344DA"/>
    <w:rsid w:val="00A347A7"/>
    <w:rsid w:val="00A50ACE"/>
    <w:rsid w:val="00A70839"/>
    <w:rsid w:val="00A76917"/>
    <w:rsid w:val="00A77D43"/>
    <w:rsid w:val="00A950CE"/>
    <w:rsid w:val="00AD2CDC"/>
    <w:rsid w:val="00AD7749"/>
    <w:rsid w:val="00B40FBF"/>
    <w:rsid w:val="00B4101F"/>
    <w:rsid w:val="00B54530"/>
    <w:rsid w:val="00B844EA"/>
    <w:rsid w:val="00C12C45"/>
    <w:rsid w:val="00C308DD"/>
    <w:rsid w:val="00C607C7"/>
    <w:rsid w:val="00C62EDB"/>
    <w:rsid w:val="00CB541D"/>
    <w:rsid w:val="00CC06DD"/>
    <w:rsid w:val="00CD0D42"/>
    <w:rsid w:val="00D04C54"/>
    <w:rsid w:val="00D13FF9"/>
    <w:rsid w:val="00D363B9"/>
    <w:rsid w:val="00D84744"/>
    <w:rsid w:val="00E03BF7"/>
    <w:rsid w:val="00E04594"/>
    <w:rsid w:val="00E11407"/>
    <w:rsid w:val="00E32824"/>
    <w:rsid w:val="00E37ABF"/>
    <w:rsid w:val="00E43F28"/>
    <w:rsid w:val="00E640B3"/>
    <w:rsid w:val="00E6424A"/>
    <w:rsid w:val="00E7381B"/>
    <w:rsid w:val="00EB6B3E"/>
    <w:rsid w:val="00ED52A9"/>
    <w:rsid w:val="00F0142E"/>
    <w:rsid w:val="00F14B13"/>
    <w:rsid w:val="00F572C2"/>
    <w:rsid w:val="00F712E6"/>
    <w:rsid w:val="00F81396"/>
    <w:rsid w:val="00F842D4"/>
    <w:rsid w:val="00F859B2"/>
    <w:rsid w:val="00F96BA5"/>
    <w:rsid w:val="01E20DF3"/>
    <w:rsid w:val="0286F903"/>
    <w:rsid w:val="036FADB5"/>
    <w:rsid w:val="05CBF081"/>
    <w:rsid w:val="07044465"/>
    <w:rsid w:val="07501634"/>
    <w:rsid w:val="097AA659"/>
    <w:rsid w:val="0A4D3CFD"/>
    <w:rsid w:val="0CF28BEC"/>
    <w:rsid w:val="0D33A170"/>
    <w:rsid w:val="0E76D376"/>
    <w:rsid w:val="0E8C620D"/>
    <w:rsid w:val="1190E3E4"/>
    <w:rsid w:val="129C5A29"/>
    <w:rsid w:val="141373B8"/>
    <w:rsid w:val="1461E550"/>
    <w:rsid w:val="17C2F0B2"/>
    <w:rsid w:val="189212E8"/>
    <w:rsid w:val="1A7D42A5"/>
    <w:rsid w:val="1AA51833"/>
    <w:rsid w:val="1BF7ACAC"/>
    <w:rsid w:val="1E5E1EF5"/>
    <w:rsid w:val="20A72943"/>
    <w:rsid w:val="22498F71"/>
    <w:rsid w:val="22649173"/>
    <w:rsid w:val="24E53082"/>
    <w:rsid w:val="257EE6C2"/>
    <w:rsid w:val="2842E0E0"/>
    <w:rsid w:val="2A558B5F"/>
    <w:rsid w:val="3155B20C"/>
    <w:rsid w:val="32F8E13B"/>
    <w:rsid w:val="33AA4888"/>
    <w:rsid w:val="340444F5"/>
    <w:rsid w:val="346677C0"/>
    <w:rsid w:val="35D11BFF"/>
    <w:rsid w:val="36547371"/>
    <w:rsid w:val="36D8AC6D"/>
    <w:rsid w:val="3772EE33"/>
    <w:rsid w:val="3894BEAD"/>
    <w:rsid w:val="3A4AE47E"/>
    <w:rsid w:val="3A5A325C"/>
    <w:rsid w:val="3ABDD8D4"/>
    <w:rsid w:val="3B119DF7"/>
    <w:rsid w:val="3BCE0238"/>
    <w:rsid w:val="3BE268D8"/>
    <w:rsid w:val="3C7E20A0"/>
    <w:rsid w:val="406521F3"/>
    <w:rsid w:val="4237C2D6"/>
    <w:rsid w:val="42FABF07"/>
    <w:rsid w:val="45664F1D"/>
    <w:rsid w:val="47A11DA9"/>
    <w:rsid w:val="49171DD3"/>
    <w:rsid w:val="4A8F177A"/>
    <w:rsid w:val="4F7FB839"/>
    <w:rsid w:val="52E8FC86"/>
    <w:rsid w:val="5456B482"/>
    <w:rsid w:val="5A06629E"/>
    <w:rsid w:val="5BA34ADE"/>
    <w:rsid w:val="5C5A00C8"/>
    <w:rsid w:val="5F3CC311"/>
    <w:rsid w:val="61F087D4"/>
    <w:rsid w:val="660478D8"/>
    <w:rsid w:val="68476FBC"/>
    <w:rsid w:val="6A47BC62"/>
    <w:rsid w:val="6D99B6F4"/>
    <w:rsid w:val="6EC676CD"/>
    <w:rsid w:val="70730C4B"/>
    <w:rsid w:val="72683B29"/>
    <w:rsid w:val="749A6729"/>
    <w:rsid w:val="776C6FE7"/>
    <w:rsid w:val="7BD38FC3"/>
    <w:rsid w:val="7BF4DDDD"/>
    <w:rsid w:val="7DA25D2A"/>
    <w:rsid w:val="7DF7849A"/>
    <w:rsid w:val="7ED44D42"/>
    <w:rsid w:val="7EF8F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D2ED2DE"/>
  <w15:docId w15:val="{A8304095-7E2C-4EA4-B854-548C333BB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 (Body CS)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030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030C"/>
  </w:style>
  <w:style w:type="paragraph" w:styleId="Footer">
    <w:name w:val="footer"/>
    <w:basedOn w:val="Normal"/>
    <w:link w:val="FooterChar"/>
    <w:uiPriority w:val="99"/>
    <w:unhideWhenUsed/>
    <w:rsid w:val="0072030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030C"/>
  </w:style>
  <w:style w:type="paragraph" w:styleId="BalloonText">
    <w:name w:val="Balloon Text"/>
    <w:basedOn w:val="Normal"/>
    <w:link w:val="BalloonTextChar"/>
    <w:uiPriority w:val="99"/>
    <w:semiHidden/>
    <w:unhideWhenUsed/>
    <w:rsid w:val="0072030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030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712E6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3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CA31D02AE1604292A30D5CC09DF8B4" ma:contentTypeVersion="6" ma:contentTypeDescription="Create a new document." ma:contentTypeScope="" ma:versionID="d9b780dbf3c5dc2aa8bfff5c57efa66a">
  <xsd:schema xmlns:xsd="http://www.w3.org/2001/XMLSchema" xmlns:xs="http://www.w3.org/2001/XMLSchema" xmlns:p="http://schemas.microsoft.com/office/2006/metadata/properties" xmlns:ns2="cb8a9c55-6e04-440e-bfd3-0011d191a81e" xmlns:ns3="510393cd-7d64-4d7c-b931-9748cbc5f920" targetNamespace="http://schemas.microsoft.com/office/2006/metadata/properties" ma:root="true" ma:fieldsID="7650fef04b2abb6ba74379971769052d" ns2:_="" ns3:_="">
    <xsd:import namespace="cb8a9c55-6e04-440e-bfd3-0011d191a81e"/>
    <xsd:import namespace="510393cd-7d64-4d7c-b931-9748cbc5f9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a9c55-6e04-440e-bfd3-0011d191a8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0393cd-7d64-4d7c-b931-9748cbc5f92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0A94B7-898C-4B51-993E-1DD616ECC2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1CEE379-5006-4D9C-87F4-4C28AA13A1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8a9c55-6e04-440e-bfd3-0011d191a81e"/>
    <ds:schemaRef ds:uri="510393cd-7d64-4d7c-b931-9748cbc5f9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09E2A3F-F32D-4A4A-93C3-9748B8F580F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D229324-14A7-4A7A-A597-EBC9C3F7E9D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7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en A Martinez</dc:creator>
  <cp:keywords/>
  <dc:description/>
  <cp:lastModifiedBy>Lidia A Morales</cp:lastModifiedBy>
  <cp:revision>2</cp:revision>
  <cp:lastPrinted>2020-03-27T16:13:00Z</cp:lastPrinted>
  <dcterms:created xsi:type="dcterms:W3CDTF">2022-09-15T01:40:00Z</dcterms:created>
  <dcterms:modified xsi:type="dcterms:W3CDTF">2022-09-15T0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CA31D02AE1604292A30D5CC09DF8B4</vt:lpwstr>
  </property>
</Properties>
</file>